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0F1943" w14:textId="77777777" w:rsidR="00435E3A" w:rsidRDefault="00000000">
      <w:pPr>
        <w:pStyle w:val="Heading1"/>
      </w:pPr>
      <w:bookmarkStart w:id="0" w:name="javascript-function-mcqs"/>
      <w:r>
        <w:t>JavaScript Function MCQs</w:t>
      </w:r>
    </w:p>
    <w:p w14:paraId="2D48DFC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Call with Simple Return</w:t>
      </w:r>
    </w:p>
    <w:p w14:paraId="5FBDB739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World!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Message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0C2AEF0F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6621D4C2" w14:textId="77777777" w:rsidR="00435E3A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Hello, World!</w:t>
      </w:r>
      <w:r>
        <w:br/>
      </w:r>
    </w:p>
    <w:p w14:paraId="3AEC0D2A" w14:textId="77777777" w:rsidR="00435E3A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0CC1D350" w14:textId="77777777" w:rsidR="00435E3A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Hello</w:t>
      </w:r>
      <w:r>
        <w:br/>
      </w:r>
    </w:p>
    <w:p w14:paraId="02D44961" w14:textId="46DCD3A0" w:rsidR="00435E3A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Error</w:t>
      </w:r>
      <w:r w:rsidR="001F5A4A">
        <w:rPr>
          <w:rStyle w:val="VerbatimChar"/>
        </w:rPr>
        <w:t xml:space="preserve">              </w:t>
      </w:r>
      <w:r w:rsidR="007C1ED9">
        <w:rPr>
          <w:rStyle w:val="VerbatimChar"/>
        </w:rPr>
        <w:t xml:space="preserve">      </w:t>
      </w:r>
      <w:proofErr w:type="spellStart"/>
      <w:proofErr w:type="gramStart"/>
      <w:r w:rsidR="008D2D1C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250FD340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Call with Parameters</w:t>
      </w:r>
    </w:p>
    <w:p w14:paraId="6B27FCE4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Number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81DA1F9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23DBC412" w14:textId="77777777" w:rsidR="00435E3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8</w:t>
      </w:r>
      <w:r>
        <w:br/>
      </w:r>
    </w:p>
    <w:p w14:paraId="40FDAEB2" w14:textId="77777777" w:rsidR="00435E3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35</w:t>
      </w:r>
      <w:r>
        <w:br/>
      </w:r>
    </w:p>
    <w:p w14:paraId="5F23B96E" w14:textId="77777777" w:rsidR="00435E3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53</w:t>
      </w:r>
      <w:r>
        <w:br/>
      </w:r>
    </w:p>
    <w:p w14:paraId="681ADF87" w14:textId="77777777" w:rsidR="007C1ED9" w:rsidRDefault="00000000" w:rsidP="007C1ED9">
      <w:pPr>
        <w:pStyle w:val="Compact"/>
        <w:numPr>
          <w:ilvl w:val="1"/>
          <w:numId w:val="3"/>
        </w:numPr>
      </w:pPr>
      <w:r>
        <w:rPr>
          <w:rStyle w:val="VerbatimChar"/>
        </w:rPr>
        <w:t>Error</w:t>
      </w:r>
      <w:r w:rsidR="00EF4928">
        <w:rPr>
          <w:rStyle w:val="VerbatimChar"/>
        </w:rPr>
        <w:t xml:space="preserve"> </w:t>
      </w:r>
      <w:r w:rsidR="007C1ED9">
        <w:rPr>
          <w:rStyle w:val="VerbatimChar"/>
        </w:rPr>
        <w:t xml:space="preserve">                         </w:t>
      </w:r>
      <w:proofErr w:type="spellStart"/>
      <w:proofErr w:type="gramStart"/>
      <w:r w:rsidR="007C1ED9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788D97D6" w14:textId="69FE28E3" w:rsidR="00435E3A" w:rsidRDefault="00EF4928" w:rsidP="007C1ED9">
      <w:pPr>
        <w:pStyle w:val="Compact"/>
        <w:ind w:left="1440"/>
      </w:pPr>
      <w:r>
        <w:rPr>
          <w:rStyle w:val="VerbatimChar"/>
        </w:rPr>
        <w:t xml:space="preserve">                       </w:t>
      </w:r>
    </w:p>
    <w:p w14:paraId="6B06D5A4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Return with Boolean Check</w:t>
      </w:r>
    </w:p>
    <w:p w14:paraId="003ED9C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Eve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6369CF7" w14:textId="77777777" w:rsidR="00435E3A" w:rsidRDefault="00000000">
      <w:pPr>
        <w:numPr>
          <w:ilvl w:val="0"/>
          <w:numId w:val="1"/>
        </w:numPr>
      </w:pPr>
      <w:r>
        <w:lastRenderedPageBreak/>
        <w:t>What will be the output of the code above?</w:t>
      </w:r>
    </w:p>
    <w:p w14:paraId="78305D23" w14:textId="77777777" w:rsidR="00435E3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false</w:t>
      </w:r>
      <w:r>
        <w:br/>
      </w:r>
    </w:p>
    <w:p w14:paraId="7271F2C5" w14:textId="77777777" w:rsidR="00435E3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t xml:space="preserve"> and </w:t>
      </w:r>
      <w:r>
        <w:rPr>
          <w:rStyle w:val="VerbatimChar"/>
        </w:rPr>
        <w:t>true</w:t>
      </w:r>
      <w:r>
        <w:br/>
      </w:r>
    </w:p>
    <w:p w14:paraId="187B6E93" w14:textId="77777777" w:rsidR="00435E3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true</w:t>
      </w:r>
      <w:r>
        <w:br/>
      </w:r>
    </w:p>
    <w:p w14:paraId="2C601368" w14:textId="77777777" w:rsidR="00EE6682" w:rsidRDefault="00000000" w:rsidP="00EE6682">
      <w:pPr>
        <w:pStyle w:val="Compact"/>
        <w:numPr>
          <w:ilvl w:val="1"/>
          <w:numId w:val="3"/>
        </w:numPr>
      </w:pPr>
      <w:r>
        <w:rPr>
          <w:rStyle w:val="VerbatimChar"/>
        </w:rPr>
        <w:t>false</w:t>
      </w:r>
      <w:r>
        <w:t xml:space="preserve"> and </w:t>
      </w:r>
      <w:r>
        <w:rPr>
          <w:rStyle w:val="VerbatimChar"/>
        </w:rPr>
        <w:t>false</w:t>
      </w:r>
      <w:r w:rsidR="00EE6682">
        <w:rPr>
          <w:rStyle w:val="VerbatimChar"/>
        </w:rPr>
        <w:t xml:space="preserve">                     </w:t>
      </w:r>
      <w:proofErr w:type="spellStart"/>
      <w:proofErr w:type="gramStart"/>
      <w:r w:rsidR="00EE6682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524DAC62" w14:textId="7CD54802" w:rsidR="00435E3A" w:rsidRDefault="00435E3A" w:rsidP="00EE6682">
      <w:pPr>
        <w:pStyle w:val="Compact"/>
        <w:ind w:left="1440"/>
      </w:pPr>
    </w:p>
    <w:p w14:paraId="08DB012C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Multiple Return Statements</w:t>
      </w:r>
    </w:p>
    <w:p w14:paraId="54C8B918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Sig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371ABD4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2AD9C340" w14:textId="77777777" w:rsidR="00435E3A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Positive</w:t>
      </w:r>
      <w:r>
        <w:br/>
      </w:r>
    </w:p>
    <w:p w14:paraId="7F2442EA" w14:textId="77777777" w:rsidR="00435E3A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Negative</w:t>
      </w:r>
      <w:r>
        <w:br/>
      </w:r>
    </w:p>
    <w:p w14:paraId="2D2814F4" w14:textId="77777777" w:rsidR="00435E3A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Positive</w:t>
      </w:r>
      <w:r>
        <w:t xml:space="preserve"> and </w:t>
      </w:r>
      <w:r>
        <w:rPr>
          <w:rStyle w:val="VerbatimChar"/>
        </w:rPr>
        <w:t>Zero</w:t>
      </w:r>
      <w:r>
        <w:br/>
      </w:r>
    </w:p>
    <w:p w14:paraId="754D7FD4" w14:textId="77777777" w:rsidR="003C0767" w:rsidRDefault="00000000" w:rsidP="003C0767">
      <w:pPr>
        <w:pStyle w:val="Compact"/>
        <w:numPr>
          <w:ilvl w:val="1"/>
          <w:numId w:val="3"/>
        </w:numPr>
      </w:pPr>
      <w:r>
        <w:rPr>
          <w:rStyle w:val="VerbatimChar"/>
        </w:rPr>
        <w:t>Negative</w:t>
      </w:r>
      <w:r>
        <w:t xml:space="preserve"> and </w:t>
      </w:r>
      <w:r>
        <w:rPr>
          <w:rStyle w:val="VerbatimChar"/>
        </w:rPr>
        <w:t>Positive</w:t>
      </w:r>
      <w:r w:rsidR="003C0767">
        <w:rPr>
          <w:rStyle w:val="VerbatimChar"/>
        </w:rPr>
        <w:t xml:space="preserve">               </w:t>
      </w:r>
      <w:proofErr w:type="spellStart"/>
      <w:proofErr w:type="gramStart"/>
      <w:r w:rsidR="003C0767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75B8978C" w14:textId="392DE96B" w:rsidR="00435E3A" w:rsidRDefault="00435E3A" w:rsidP="003C0767">
      <w:pPr>
        <w:pStyle w:val="Compact"/>
        <w:ind w:left="1440"/>
      </w:pPr>
    </w:p>
    <w:p w14:paraId="459ADDEE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Return Inside Loop</w:t>
      </w:r>
    </w:p>
    <w:p w14:paraId="6140C7E7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ndFirstEven</w:t>
      </w:r>
      <w:proofErr w:type="spellEnd"/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gramEnd"/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]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0D41DDF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2ECCF34" w14:textId="77777777" w:rsidR="00435E3A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8</w:t>
      </w:r>
      <w:r>
        <w:t xml:space="preserve"> and </w:t>
      </w:r>
      <w:r>
        <w:rPr>
          <w:rStyle w:val="VerbatimChar"/>
        </w:rPr>
        <w:t>null</w:t>
      </w:r>
      <w:r>
        <w:br/>
      </w:r>
    </w:p>
    <w:p w14:paraId="41D5D781" w14:textId="77777777" w:rsidR="00435E3A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1</w:t>
      </w:r>
      <w:r>
        <w:t xml:space="preserve"> and </w:t>
      </w:r>
      <w:r>
        <w:rPr>
          <w:rStyle w:val="VerbatimChar"/>
        </w:rPr>
        <w:t>null</w:t>
      </w:r>
      <w:r>
        <w:br/>
      </w:r>
    </w:p>
    <w:p w14:paraId="43B952FE" w14:textId="77777777" w:rsidR="00435E3A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5</w:t>
      </w:r>
      <w:r>
        <w:br/>
      </w:r>
    </w:p>
    <w:p w14:paraId="08FF1450" w14:textId="77777777" w:rsidR="004D6D3E" w:rsidRDefault="00000000" w:rsidP="004D6D3E">
      <w:pPr>
        <w:pStyle w:val="Compact"/>
        <w:numPr>
          <w:ilvl w:val="1"/>
          <w:numId w:val="3"/>
        </w:numPr>
      </w:pPr>
      <w:r>
        <w:rPr>
          <w:rStyle w:val="VerbatimChar"/>
        </w:rPr>
        <w:t>8</w:t>
      </w:r>
      <w:r>
        <w:t xml:space="preserve"> and </w:t>
      </w:r>
      <w:r>
        <w:rPr>
          <w:rStyle w:val="VerbatimChar"/>
        </w:rPr>
        <w:t>5</w:t>
      </w:r>
      <w:r w:rsidR="004D6D3E">
        <w:rPr>
          <w:rStyle w:val="VerbatimChar"/>
        </w:rPr>
        <w:t xml:space="preserve">                   </w:t>
      </w:r>
      <w:proofErr w:type="spellStart"/>
      <w:proofErr w:type="gramStart"/>
      <w:r w:rsidR="004D6D3E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37B1C007" w14:textId="3CBAE3E8" w:rsidR="00435E3A" w:rsidRDefault="00435E3A" w:rsidP="004D6D3E">
      <w:pPr>
        <w:pStyle w:val="Compact"/>
        <w:ind w:left="1440"/>
      </w:pPr>
    </w:p>
    <w:p w14:paraId="392099A5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Returning an Array</w:t>
      </w:r>
    </w:p>
    <w:p w14:paraId="32B32543" w14:textId="7366EE6E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Odd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od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gramEnd"/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odds</w:t>
      </w:r>
      <w:r>
        <w:rPr>
          <w:rStyle w:val="OperatorTok"/>
        </w:rPr>
        <w:t>.</w:t>
      </w:r>
      <w:r>
        <w:rPr>
          <w:rStyle w:val="FunctionTok"/>
        </w:rPr>
        <w:t>pus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dd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FunctionTok"/>
        </w:rPr>
        <w:t>getOddNumbers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FunctionTok"/>
        </w:rPr>
        <w:t>getOddNumbers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  <w:r w:rsidR="00876FBB">
        <w:rPr>
          <w:rStyle w:val="OperatorTok"/>
        </w:rPr>
        <w:t xml:space="preserve">            </w:t>
      </w:r>
    </w:p>
    <w:p w14:paraId="1DA93869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7FE5C90A" w14:textId="77777777" w:rsidR="00435E3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[1, 3, 5]</w:t>
      </w:r>
      <w:r>
        <w:t xml:space="preserve"> and </w:t>
      </w:r>
      <w:r>
        <w:rPr>
          <w:rStyle w:val="VerbatimChar"/>
        </w:rPr>
        <w:t>[1, 3, 5, 7, 9]</w:t>
      </w:r>
      <w:r>
        <w:br/>
      </w:r>
    </w:p>
    <w:p w14:paraId="2D5E8DFA" w14:textId="77777777" w:rsidR="00435E3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[1, 3]</w:t>
      </w:r>
      <w:r>
        <w:t xml:space="preserve"> and </w:t>
      </w:r>
      <w:r>
        <w:rPr>
          <w:rStyle w:val="VerbatimChar"/>
        </w:rPr>
        <w:t>[1, 3, 5, 7]</w:t>
      </w:r>
      <w:r>
        <w:br/>
      </w:r>
    </w:p>
    <w:p w14:paraId="1F7987B7" w14:textId="77777777" w:rsidR="00435E3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[5, 3, 1]</w:t>
      </w:r>
      <w:r>
        <w:t xml:space="preserve"> and </w:t>
      </w:r>
      <w:r>
        <w:rPr>
          <w:rStyle w:val="VerbatimChar"/>
        </w:rPr>
        <w:t>[9, 7, 5, 3]</w:t>
      </w:r>
      <w:r>
        <w:br/>
      </w:r>
    </w:p>
    <w:p w14:paraId="041E7451" w14:textId="77777777" w:rsidR="00876FBB" w:rsidRDefault="00000000" w:rsidP="00876FBB">
      <w:pPr>
        <w:pStyle w:val="Compact"/>
        <w:numPr>
          <w:ilvl w:val="1"/>
          <w:numId w:val="3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null</w:t>
      </w:r>
      <w:r w:rsidR="00876FBB">
        <w:rPr>
          <w:rStyle w:val="VerbatimChar"/>
        </w:rPr>
        <w:t xml:space="preserve">                       </w:t>
      </w:r>
      <w:proofErr w:type="spellStart"/>
      <w:proofErr w:type="gramStart"/>
      <w:r w:rsidR="00876FBB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14582D6F" w14:textId="1F60E77F" w:rsidR="00435E3A" w:rsidRDefault="00435E3A" w:rsidP="00876FBB">
      <w:pPr>
        <w:pStyle w:val="Compact"/>
        <w:ind w:left="1440"/>
      </w:pPr>
    </w:p>
    <w:p w14:paraId="15D3A669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Calling Function in Another Function</w:t>
      </w:r>
    </w:p>
    <w:p w14:paraId="73A3CEA0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OfSquare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OfSquare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3AD113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6173B6F8" w14:textId="77777777" w:rsidR="00435E3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25</w:t>
      </w:r>
      <w:r>
        <w:br/>
      </w:r>
    </w:p>
    <w:p w14:paraId="2F3F25AE" w14:textId="77777777" w:rsidR="00435E3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49</w:t>
      </w:r>
      <w:r>
        <w:br/>
      </w:r>
    </w:p>
    <w:p w14:paraId="24955908" w14:textId="77777777" w:rsidR="00435E3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7</w:t>
      </w:r>
      <w:r>
        <w:br/>
      </w:r>
    </w:p>
    <w:p w14:paraId="10855310" w14:textId="14F17EC0" w:rsidR="00435E3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25 and 49</w:t>
      </w:r>
      <w:r w:rsidR="002C6D2B">
        <w:rPr>
          <w:rStyle w:val="VerbatimChar"/>
        </w:rPr>
        <w:t xml:space="preserve">                       </w:t>
      </w:r>
      <w:proofErr w:type="spellStart"/>
      <w:proofErr w:type="gramStart"/>
      <w:r w:rsidR="002C6D2B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65D0476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Nested Conditions</w:t>
      </w:r>
    </w:p>
    <w:p w14:paraId="02503C46" w14:textId="56CC9AD6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umberCategory</w:t>
      </w:r>
      <w:proofErr w:type="spellEnd"/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proofErr w:type="gramStart"/>
      <w:r>
        <w:rPr>
          <w:rStyle w:val="NormalTok"/>
        </w:rPr>
        <w:t xml:space="preserve">  }</w:t>
      </w:r>
      <w:proofErr w:type="gramEnd"/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umberCategory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umberCategory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 w:rsidR="00536B0E">
        <w:rPr>
          <w:rStyle w:val="OperatorTok"/>
        </w:rPr>
        <w:t xml:space="preserve"> </w:t>
      </w:r>
    </w:p>
    <w:p w14:paraId="5B24F49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3C81050" w14:textId="77777777" w:rsidR="00435E3A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Positive Even</w:t>
      </w:r>
      <w:r>
        <w:t xml:space="preserve"> and </w:t>
      </w:r>
      <w:r>
        <w:rPr>
          <w:rStyle w:val="VerbatimChar"/>
        </w:rPr>
        <w:t>Negative</w:t>
      </w:r>
      <w:r>
        <w:br/>
      </w:r>
    </w:p>
    <w:p w14:paraId="1D26942C" w14:textId="77777777" w:rsidR="00435E3A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Positive Odd</w:t>
      </w:r>
      <w:r>
        <w:t xml:space="preserve"> and </w:t>
      </w:r>
      <w:r>
        <w:rPr>
          <w:rStyle w:val="VerbatimChar"/>
        </w:rPr>
        <w:t>Zero</w:t>
      </w:r>
      <w:r>
        <w:br/>
      </w:r>
    </w:p>
    <w:p w14:paraId="6C0F1DEB" w14:textId="77777777" w:rsidR="00435E3A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Negative</w:t>
      </w:r>
      <w:r>
        <w:t xml:space="preserve"> and </w:t>
      </w:r>
      <w:r>
        <w:rPr>
          <w:rStyle w:val="VerbatimChar"/>
        </w:rPr>
        <w:t>Positive Even</w:t>
      </w:r>
      <w:r>
        <w:br/>
      </w:r>
    </w:p>
    <w:p w14:paraId="6C11C7E7" w14:textId="77777777" w:rsidR="00536B0E" w:rsidRDefault="00000000" w:rsidP="00536B0E">
      <w:pPr>
        <w:pStyle w:val="Compact"/>
        <w:numPr>
          <w:ilvl w:val="1"/>
          <w:numId w:val="9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Positive Even</w:t>
      </w:r>
      <w:r w:rsidR="00536B0E">
        <w:rPr>
          <w:rStyle w:val="VerbatimChar"/>
        </w:rPr>
        <w:t xml:space="preserve">               </w:t>
      </w:r>
      <w:proofErr w:type="spellStart"/>
      <w:proofErr w:type="gramStart"/>
      <w:r w:rsidR="00536B0E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1AFBBA95" w14:textId="012EDA4A" w:rsidR="00435E3A" w:rsidRDefault="00435E3A" w:rsidP="00536B0E">
      <w:pPr>
        <w:pStyle w:val="Compact"/>
        <w:ind w:left="1440"/>
      </w:pPr>
    </w:p>
    <w:p w14:paraId="4631A37F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Ternary Operator</w:t>
      </w:r>
    </w:p>
    <w:p w14:paraId="795A0FE8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Adult</w:t>
      </w:r>
      <w:r>
        <w:rPr>
          <w:rStyle w:val="NormalTok"/>
        </w:rPr>
        <w:t>(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g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Adult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nor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F21302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740AE79" w14:textId="77777777" w:rsidR="00435E3A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Adult</w:t>
      </w:r>
      <w:r>
        <w:t xml:space="preserve"> and </w:t>
      </w:r>
      <w:r>
        <w:rPr>
          <w:rStyle w:val="VerbatimChar"/>
        </w:rPr>
        <w:t>Minor</w:t>
      </w:r>
      <w:r>
        <w:br/>
      </w:r>
    </w:p>
    <w:p w14:paraId="5771FFD1" w14:textId="77777777" w:rsidR="00435E3A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Minor</w:t>
      </w:r>
      <w:r>
        <w:t xml:space="preserve"> and </w:t>
      </w:r>
      <w:r>
        <w:rPr>
          <w:rStyle w:val="VerbatimChar"/>
        </w:rPr>
        <w:t>Adult</w:t>
      </w:r>
      <w:r>
        <w:br/>
      </w:r>
    </w:p>
    <w:p w14:paraId="4B6FE70B" w14:textId="77777777" w:rsidR="00435E3A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20</w:t>
      </w:r>
      <w:r>
        <w:t xml:space="preserve"> and </w:t>
      </w:r>
      <w:r>
        <w:rPr>
          <w:rStyle w:val="VerbatimChar"/>
        </w:rPr>
        <w:t>15</w:t>
      </w:r>
      <w:r>
        <w:br/>
      </w:r>
    </w:p>
    <w:p w14:paraId="05BC37C2" w14:textId="77777777" w:rsidR="00302EF3" w:rsidRDefault="00000000" w:rsidP="00302EF3">
      <w:pPr>
        <w:pStyle w:val="Compact"/>
        <w:numPr>
          <w:ilvl w:val="1"/>
          <w:numId w:val="9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false</w:t>
      </w:r>
      <w:r w:rsidR="00302EF3">
        <w:rPr>
          <w:rStyle w:val="VerbatimChar"/>
        </w:rPr>
        <w:t xml:space="preserve">                  </w:t>
      </w:r>
      <w:proofErr w:type="spellStart"/>
      <w:proofErr w:type="gramStart"/>
      <w:r w:rsidR="00302EF3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1EFF5CFA" w14:textId="20B3C347" w:rsidR="00435E3A" w:rsidRDefault="00435E3A" w:rsidP="00302EF3">
      <w:pPr>
        <w:pStyle w:val="Compact"/>
        <w:ind w:left="1440"/>
      </w:pPr>
    </w:p>
    <w:p w14:paraId="459E9D57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Calling a Function Twice</w:t>
      </w:r>
    </w:p>
    <w:p w14:paraId="7106E71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30DD8C4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E5AFE38" w14:textId="77777777" w:rsidR="00435E3A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8</w:t>
      </w:r>
      <w:r>
        <w:br/>
      </w:r>
    </w:p>
    <w:p w14:paraId="43D78B4D" w14:textId="77777777" w:rsidR="00435E3A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4</w:t>
      </w:r>
      <w:r>
        <w:br/>
      </w:r>
    </w:p>
    <w:p w14:paraId="3F07E476" w14:textId="77777777" w:rsidR="00435E3A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16</w:t>
      </w:r>
      <w:r>
        <w:br/>
      </w:r>
    </w:p>
    <w:p w14:paraId="2CD45464" w14:textId="39A67AD4" w:rsidR="00435E3A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Error</w:t>
      </w:r>
      <w:r w:rsidR="00EE5BD4">
        <w:rPr>
          <w:rStyle w:val="VerbatimChar"/>
        </w:rPr>
        <w:t xml:space="preserve">                           </w:t>
      </w:r>
      <w:proofErr w:type="spellStart"/>
      <w:proofErr w:type="gramStart"/>
      <w:r w:rsidR="00EE5BD4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68B64BC7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Object from Function</w:t>
      </w:r>
    </w:p>
    <w:p w14:paraId="34860E20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reatePerson</w:t>
      </w:r>
      <w:r>
        <w:rPr>
          <w:rStyle w:val="NormalTok"/>
        </w:rPr>
        <w:t>(name</w:t>
      </w:r>
      <w:r>
        <w:rPr>
          <w:rStyle w:val="OperatorTok"/>
        </w:rPr>
        <w:t>,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age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reatePerson</w:t>
      </w:r>
      <w:r>
        <w:rPr>
          <w:rStyle w:val="NormalTok"/>
        </w:rPr>
        <w:t>(</w:t>
      </w:r>
      <w:r>
        <w:rPr>
          <w:rStyle w:val="StringTok"/>
        </w:rPr>
        <w:t>"Alic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5D8ACA2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4636F83" w14:textId="77777777" w:rsidR="00435E3A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{name: "Alice", age: 25}</w:t>
      </w:r>
      <w:r>
        <w:br/>
      </w:r>
    </w:p>
    <w:p w14:paraId="65B9B1F4" w14:textId="77777777" w:rsidR="00435E3A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["Alice", 25]</w:t>
      </w:r>
      <w:r>
        <w:br/>
      </w:r>
    </w:p>
    <w:p w14:paraId="1FECD4C7" w14:textId="77777777" w:rsidR="00435E3A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{"name": "Alice", "age": 25}</w:t>
      </w:r>
      <w:r>
        <w:br/>
      </w:r>
    </w:p>
    <w:p w14:paraId="5BABA8CA" w14:textId="723DD35A" w:rsidR="00435E3A" w:rsidRDefault="00000000" w:rsidP="003B3E59">
      <w:pPr>
        <w:pStyle w:val="Compact"/>
        <w:numPr>
          <w:ilvl w:val="1"/>
          <w:numId w:val="12"/>
        </w:numPr>
      </w:pPr>
      <w:r>
        <w:rPr>
          <w:rStyle w:val="VerbatimChar"/>
        </w:rPr>
        <w:t>25, Alice</w:t>
      </w:r>
      <w:r w:rsidR="00591132">
        <w:rPr>
          <w:rStyle w:val="VerbatimChar"/>
        </w:rPr>
        <w:t xml:space="preserve">                          </w:t>
      </w:r>
      <w:proofErr w:type="spellStart"/>
      <w:proofErr w:type="gramStart"/>
      <w:r w:rsidR="00591132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637726B2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lastRenderedPageBreak/>
        <w:t>Calling Function with Default Parameters</w:t>
      </w:r>
    </w:p>
    <w:p w14:paraId="6D146848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 xml:space="preserve">(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ues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2F1886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470A5672" w14:textId="77777777" w:rsidR="00435E3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Hello, Guest</w:t>
      </w:r>
      <w:r>
        <w:t xml:space="preserve"> and </w:t>
      </w:r>
      <w:r>
        <w:rPr>
          <w:rStyle w:val="VerbatimChar"/>
        </w:rPr>
        <w:t>Hello, John</w:t>
      </w:r>
      <w:r>
        <w:br/>
      </w:r>
    </w:p>
    <w:p w14:paraId="72A31F63" w14:textId="77777777" w:rsidR="00435E3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Hello, John</w:t>
      </w:r>
      <w:r>
        <w:t xml:space="preserve"> and </w:t>
      </w:r>
      <w:r>
        <w:rPr>
          <w:rStyle w:val="VerbatimChar"/>
        </w:rPr>
        <w:t>Hello, Guest</w:t>
      </w:r>
      <w:r>
        <w:br/>
      </w:r>
    </w:p>
    <w:p w14:paraId="76F82035" w14:textId="77777777" w:rsidR="00435E3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undefined</w:t>
      </w:r>
      <w:r>
        <w:t xml:space="preserve"> and </w:t>
      </w:r>
      <w:r>
        <w:rPr>
          <w:rStyle w:val="VerbatimChar"/>
        </w:rPr>
        <w:t>"John"</w:t>
      </w:r>
      <w:r>
        <w:br/>
      </w:r>
    </w:p>
    <w:p w14:paraId="06B1AC21" w14:textId="77777777" w:rsidR="00D40F02" w:rsidRDefault="00000000" w:rsidP="00D40F02">
      <w:pPr>
        <w:pStyle w:val="Compact"/>
        <w:numPr>
          <w:ilvl w:val="1"/>
          <w:numId w:val="12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"Guest"</w:t>
      </w:r>
      <w:r w:rsidR="00D40F02">
        <w:rPr>
          <w:rStyle w:val="VerbatimChar"/>
        </w:rPr>
        <w:t xml:space="preserve">                      </w:t>
      </w:r>
      <w:proofErr w:type="spellStart"/>
      <w:proofErr w:type="gramStart"/>
      <w:r w:rsidR="00D40F02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27F88C37" w14:textId="69252A9A" w:rsidR="00435E3A" w:rsidRDefault="00435E3A" w:rsidP="00D40F02">
      <w:pPr>
        <w:pStyle w:val="Compact"/>
        <w:ind w:left="1440"/>
      </w:pPr>
    </w:p>
    <w:p w14:paraId="0527D04F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ing Undefined Explicitly</w:t>
      </w:r>
    </w:p>
    <w:p w14:paraId="636F0E42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Nothing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Nothing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3682F69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93A8E97" w14:textId="77777777" w:rsidR="00435E3A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undefined</w:t>
      </w:r>
      <w:r>
        <w:br/>
      </w:r>
    </w:p>
    <w:p w14:paraId="367D163D" w14:textId="77777777" w:rsidR="00435E3A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null</w:t>
      </w:r>
      <w:r>
        <w:br/>
      </w:r>
    </w:p>
    <w:p w14:paraId="77CB04C3" w14:textId="77777777" w:rsidR="00435E3A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0</w:t>
      </w:r>
      <w:r>
        <w:br/>
      </w:r>
    </w:p>
    <w:p w14:paraId="42C02C28" w14:textId="77777777" w:rsidR="00C43030" w:rsidRDefault="00000000" w:rsidP="00C43030">
      <w:pPr>
        <w:pStyle w:val="Compact"/>
        <w:numPr>
          <w:ilvl w:val="1"/>
          <w:numId w:val="12"/>
        </w:numPr>
      </w:pPr>
      <w:r>
        <w:rPr>
          <w:rStyle w:val="VerbatimChar"/>
        </w:rPr>
        <w:t>Error</w:t>
      </w:r>
      <w:r w:rsidR="00C43030">
        <w:rPr>
          <w:rStyle w:val="VerbatimChar"/>
        </w:rPr>
        <w:t xml:space="preserve">                                 </w:t>
      </w:r>
      <w:proofErr w:type="spellStart"/>
      <w:proofErr w:type="gramStart"/>
      <w:r w:rsidR="00C43030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4282AE8A" w14:textId="616AD3C5" w:rsidR="00435E3A" w:rsidRDefault="00435E3A" w:rsidP="00C43030">
      <w:pPr>
        <w:pStyle w:val="Compact"/>
        <w:ind w:left="1440"/>
      </w:pPr>
    </w:p>
    <w:p w14:paraId="2A6ECE2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Loop with Continue Statement</w:t>
      </w:r>
    </w:p>
    <w:p w14:paraId="77E7AF31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Even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eve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ven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ve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EvenNumber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E38E2C4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7602556" w14:textId="77777777" w:rsidR="00435E3A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[2, 4, 6]</w:t>
      </w:r>
      <w:r>
        <w:br/>
      </w:r>
    </w:p>
    <w:p w14:paraId="7E852D8E" w14:textId="77777777" w:rsidR="00435E3A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[1, 3, 5]</w:t>
      </w:r>
      <w:r>
        <w:br/>
      </w:r>
    </w:p>
    <w:p w14:paraId="56318E34" w14:textId="77777777" w:rsidR="00435E3A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[6, 4, 2]</w:t>
      </w:r>
      <w:r>
        <w:br/>
      </w:r>
    </w:p>
    <w:p w14:paraId="72D5E956" w14:textId="77777777" w:rsidR="003400EA" w:rsidRDefault="00000000" w:rsidP="003400EA">
      <w:pPr>
        <w:pStyle w:val="Compact"/>
        <w:numPr>
          <w:ilvl w:val="1"/>
          <w:numId w:val="12"/>
        </w:numPr>
      </w:pPr>
      <w:r>
        <w:rPr>
          <w:rStyle w:val="VerbatimChar"/>
        </w:rPr>
        <w:t>[6]</w:t>
      </w:r>
      <w:r w:rsidR="003400EA">
        <w:rPr>
          <w:rStyle w:val="VerbatimChar"/>
        </w:rPr>
        <w:t xml:space="preserve">                          </w:t>
      </w:r>
      <w:proofErr w:type="spellStart"/>
      <w:proofErr w:type="gramStart"/>
      <w:r w:rsidR="003400EA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46295734" w14:textId="13658FB7" w:rsidR="00435E3A" w:rsidRDefault="00435E3A" w:rsidP="003400EA">
      <w:pPr>
        <w:pStyle w:val="Compact"/>
        <w:ind w:left="1440"/>
      </w:pPr>
    </w:p>
    <w:p w14:paraId="3B033876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Inside an Object</w:t>
      </w:r>
    </w:p>
    <w:p w14:paraId="0599E727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calculato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d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alculator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C45864D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123E2E96" w14:textId="77777777" w:rsidR="00435E3A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10</w:t>
      </w:r>
      <w:r>
        <w:br/>
      </w:r>
    </w:p>
    <w:p w14:paraId="768DF8A5" w14:textId="77777777" w:rsidR="00435E3A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46</w:t>
      </w:r>
      <w:r>
        <w:br/>
      </w:r>
    </w:p>
    <w:p w14:paraId="3F88CF12" w14:textId="77777777" w:rsidR="00435E3A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Error</w:t>
      </w:r>
      <w:r>
        <w:br/>
      </w:r>
    </w:p>
    <w:p w14:paraId="18A8AA86" w14:textId="77777777" w:rsidR="007C67CC" w:rsidRDefault="007C67CC" w:rsidP="007C67CC">
      <w:pPr>
        <w:pStyle w:val="Compact"/>
        <w:numPr>
          <w:ilvl w:val="1"/>
          <w:numId w:val="12"/>
        </w:num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  <w:r>
        <w:rPr>
          <w:rStyle w:val="VerbatimChar"/>
        </w:rPr>
        <w:t xml:space="preserve">                      </w:t>
      </w:r>
      <w:proofErr w:type="spellStart"/>
      <w:proofErr w:type="gramStart"/>
      <w:r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7E7CCC90" w14:textId="19A2A236" w:rsidR="00435E3A" w:rsidRDefault="00435E3A" w:rsidP="007C67CC">
      <w:pPr>
        <w:pStyle w:val="Compact"/>
        <w:ind w:left="1440"/>
      </w:pPr>
    </w:p>
    <w:p w14:paraId="14C0A727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in For Loop</w:t>
      </w:r>
    </w:p>
    <w:p w14:paraId="3DD939F1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FirstPositive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FirstPositive</w:t>
      </w:r>
      <w:r>
        <w:rPr>
          <w:rStyle w:val="NormalTok"/>
        </w:rPr>
        <w:t>(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5190A3EC" w14:textId="77777777" w:rsidR="00435E3A" w:rsidRDefault="00000000">
      <w:pPr>
        <w:numPr>
          <w:ilvl w:val="0"/>
          <w:numId w:val="1"/>
        </w:numPr>
      </w:pPr>
      <w:r>
        <w:lastRenderedPageBreak/>
        <w:t>What will be the output of the code above?</w:t>
      </w:r>
    </w:p>
    <w:p w14:paraId="34ED789D" w14:textId="77777777" w:rsidR="00435E3A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1</w:t>
      </w:r>
      <w:r>
        <w:br/>
      </w:r>
    </w:p>
    <w:p w14:paraId="1538FDBF" w14:textId="77777777" w:rsidR="00435E3A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-1</w:t>
      </w:r>
      <w:r>
        <w:br/>
      </w:r>
    </w:p>
    <w:p w14:paraId="466B52A4" w14:textId="77777777" w:rsidR="00435E3A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2</w:t>
      </w:r>
      <w:r>
        <w:br/>
      </w:r>
    </w:p>
    <w:p w14:paraId="1A2F1DEF" w14:textId="77777777" w:rsidR="004727C8" w:rsidRDefault="00000000" w:rsidP="004727C8">
      <w:pPr>
        <w:pStyle w:val="Compact"/>
        <w:numPr>
          <w:ilvl w:val="1"/>
          <w:numId w:val="12"/>
        </w:numPr>
      </w:pPr>
      <w:r>
        <w:rPr>
          <w:rStyle w:val="VerbatimChar"/>
        </w:rPr>
        <w:t>0</w:t>
      </w:r>
      <w:r w:rsidR="004727C8">
        <w:rPr>
          <w:rStyle w:val="VerbatimChar"/>
        </w:rPr>
        <w:t xml:space="preserve">                               </w:t>
      </w:r>
      <w:proofErr w:type="spellStart"/>
      <w:proofErr w:type="gramStart"/>
      <w:r w:rsidR="004727C8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1E4E37A5" w14:textId="1C9C1DC9" w:rsidR="00435E3A" w:rsidRDefault="00435E3A" w:rsidP="004727C8">
      <w:pPr>
        <w:pStyle w:val="Compact"/>
        <w:ind w:left="1440"/>
      </w:pPr>
    </w:p>
    <w:p w14:paraId="39B9752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Value from Arrow Function</w:t>
      </w:r>
    </w:p>
    <w:p w14:paraId="1AD04C8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multiply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br/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Function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415D94C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153E202A" w14:textId="77777777" w:rsidR="00435E3A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12</w:t>
      </w:r>
      <w:r>
        <w:br/>
      </w:r>
    </w:p>
    <w:p w14:paraId="0B649FC9" w14:textId="77777777" w:rsidR="00435E3A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34</w:t>
      </w:r>
      <w:r>
        <w:br/>
      </w:r>
    </w:p>
    <w:p w14:paraId="2E52A229" w14:textId="77777777" w:rsidR="00435E3A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Error</w:t>
      </w:r>
      <w:r>
        <w:br/>
      </w:r>
    </w:p>
    <w:p w14:paraId="177375E9" w14:textId="77777777" w:rsidR="004727C8" w:rsidRDefault="00000000" w:rsidP="004727C8">
      <w:pPr>
        <w:pStyle w:val="Compact"/>
        <w:numPr>
          <w:ilvl w:val="1"/>
          <w:numId w:val="12"/>
        </w:numPr>
      </w:pPr>
      <w:r>
        <w:rPr>
          <w:rStyle w:val="VerbatimChar"/>
        </w:rPr>
        <w:t>7</w:t>
      </w:r>
      <w:r w:rsidR="004727C8">
        <w:rPr>
          <w:rStyle w:val="VerbatimChar"/>
        </w:rPr>
        <w:t xml:space="preserve">                               </w:t>
      </w:r>
      <w:proofErr w:type="spellStart"/>
      <w:proofErr w:type="gramStart"/>
      <w:r w:rsidR="004727C8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3323C4F4" w14:textId="437F3B38" w:rsidR="00435E3A" w:rsidRDefault="00435E3A" w:rsidP="004727C8">
      <w:pPr>
        <w:pStyle w:val="Compact"/>
        <w:ind w:left="1440"/>
      </w:pPr>
    </w:p>
    <w:p w14:paraId="7E47981B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No Return</w:t>
      </w:r>
    </w:p>
    <w:p w14:paraId="1BA3515A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log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Hello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logMessage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6374A1D1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C70AAA4" w14:textId="77777777" w:rsidR="00435E3A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Hello!</w:t>
      </w:r>
      <w:r>
        <w:br/>
      </w:r>
    </w:p>
    <w:p w14:paraId="594F15A4" w14:textId="77777777" w:rsidR="00435E3A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undefined</w:t>
      </w:r>
      <w:r>
        <w:br/>
      </w:r>
    </w:p>
    <w:p w14:paraId="49FE1A08" w14:textId="77777777" w:rsidR="00435E3A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null</w:t>
      </w:r>
      <w:r>
        <w:br/>
      </w:r>
    </w:p>
    <w:p w14:paraId="4596AD8F" w14:textId="77777777" w:rsidR="00AA03C1" w:rsidRDefault="00000000" w:rsidP="00AA03C1">
      <w:pPr>
        <w:pStyle w:val="Compact"/>
        <w:numPr>
          <w:ilvl w:val="1"/>
          <w:numId w:val="12"/>
        </w:numPr>
      </w:pPr>
      <w:r>
        <w:rPr>
          <w:rStyle w:val="VerbatimChar"/>
        </w:rPr>
        <w:t>Error</w:t>
      </w:r>
      <w:r w:rsidR="00AA03C1">
        <w:rPr>
          <w:rStyle w:val="VerbatimChar"/>
        </w:rPr>
        <w:t xml:space="preserve">                           </w:t>
      </w:r>
      <w:proofErr w:type="spellStart"/>
      <w:proofErr w:type="gramStart"/>
      <w:r w:rsidR="00AA03C1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34397C80" w14:textId="408D13FA" w:rsidR="00435E3A" w:rsidRDefault="00435E3A" w:rsidP="00AA03C1">
      <w:pPr>
        <w:pStyle w:val="Compact"/>
        <w:ind w:left="1440"/>
      </w:pPr>
    </w:p>
    <w:p w14:paraId="1C69FAF1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in While Loop</w:t>
      </w:r>
    </w:p>
    <w:p w14:paraId="28CCAB1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dFirstDivisibleBy3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DivisibleBy3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4ECD873F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DCA6490" w14:textId="77777777" w:rsidR="00435E3A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9</w:t>
      </w:r>
      <w:r>
        <w:br/>
      </w:r>
    </w:p>
    <w:p w14:paraId="1880B8A3" w14:textId="77777777" w:rsidR="00435E3A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-1</w:t>
      </w:r>
      <w:r>
        <w:br/>
      </w:r>
    </w:p>
    <w:p w14:paraId="1D381444" w14:textId="77777777" w:rsidR="00435E3A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4</w:t>
      </w:r>
      <w:r>
        <w:br/>
      </w:r>
    </w:p>
    <w:p w14:paraId="57B158B6" w14:textId="77777777" w:rsidR="00625ACE" w:rsidRDefault="00000000" w:rsidP="00625ACE">
      <w:pPr>
        <w:pStyle w:val="Compact"/>
        <w:numPr>
          <w:ilvl w:val="1"/>
          <w:numId w:val="12"/>
        </w:numPr>
      </w:pPr>
      <w:r>
        <w:rPr>
          <w:rStyle w:val="VerbatimChar"/>
        </w:rPr>
        <w:t>1</w:t>
      </w:r>
      <w:r w:rsidR="00625ACE">
        <w:rPr>
          <w:rStyle w:val="VerbatimChar"/>
        </w:rPr>
        <w:t xml:space="preserve">                           </w:t>
      </w:r>
      <w:proofErr w:type="spellStart"/>
      <w:proofErr w:type="gramStart"/>
      <w:r w:rsidR="00625ACE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0B6E4062" w14:textId="49A52990" w:rsidR="00435E3A" w:rsidRDefault="00435E3A" w:rsidP="00625ACE">
      <w:pPr>
        <w:pStyle w:val="Compact"/>
        <w:ind w:left="1440"/>
      </w:pPr>
    </w:p>
    <w:p w14:paraId="1FA8B49D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cursive Function Call</w:t>
      </w:r>
    </w:p>
    <w:p w14:paraId="2625A9AD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actori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DEB25FF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111D5A71" w14:textId="77777777" w:rsidR="00435E3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120</w:t>
      </w:r>
      <w:r>
        <w:br/>
      </w:r>
    </w:p>
    <w:p w14:paraId="2E235A5F" w14:textId="77777777" w:rsidR="00435E3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25</w:t>
      </w:r>
      <w:r>
        <w:br/>
      </w:r>
    </w:p>
    <w:p w14:paraId="1D4EC6A1" w14:textId="77777777" w:rsidR="00435E3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1</w:t>
      </w:r>
      <w:r>
        <w:br/>
      </w:r>
    </w:p>
    <w:p w14:paraId="7226D957" w14:textId="2778203E" w:rsidR="00435E3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5</w:t>
      </w:r>
      <w:r w:rsidR="00835F50">
        <w:rPr>
          <w:rStyle w:val="VerbatimChar"/>
        </w:rPr>
        <w:t xml:space="preserve">                          </w:t>
      </w:r>
      <w:proofErr w:type="spellStart"/>
      <w:proofErr w:type="gramStart"/>
      <w:r w:rsidR="00835F50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  <w:r w:rsidR="00835F50">
        <w:rPr>
          <w:rStyle w:val="VerbatimChar"/>
        </w:rPr>
        <w:t xml:space="preserve"> </w:t>
      </w:r>
    </w:p>
    <w:p w14:paraId="576CCA0D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Using Function Expression</w:t>
      </w:r>
    </w:p>
    <w:p w14:paraId="039040D9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div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ivid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0147C6E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CF65942" w14:textId="77777777" w:rsidR="00435E3A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5</w:t>
      </w:r>
      <w:r>
        <w:br/>
      </w:r>
    </w:p>
    <w:p w14:paraId="51CB15E3" w14:textId="77777777" w:rsidR="00435E3A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10</w:t>
      </w:r>
      <w:r>
        <w:br/>
      </w:r>
    </w:p>
    <w:p w14:paraId="7713884B" w14:textId="77777777" w:rsidR="00435E3A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2</w:t>
      </w:r>
      <w:r>
        <w:br/>
      </w:r>
    </w:p>
    <w:p w14:paraId="4360957D" w14:textId="0BBA5C39" w:rsidR="00435E3A" w:rsidRDefault="006D1634">
      <w:pPr>
        <w:pStyle w:val="Compact"/>
        <w:numPr>
          <w:ilvl w:val="1"/>
          <w:numId w:val="23"/>
        </w:num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  <w:r>
        <w:rPr>
          <w:rStyle w:val="VerbatimChar"/>
        </w:rPr>
        <w:t xml:space="preserve">                       </w:t>
      </w:r>
      <w:proofErr w:type="spellStart"/>
      <w:proofErr w:type="gramStart"/>
      <w:r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6B53BA25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Boolean Value</w:t>
      </w:r>
    </w:p>
    <w:p w14:paraId="06190033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Negativ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Negativ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8296798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777D523" w14:textId="77777777" w:rsidR="00435E3A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true</w:t>
      </w:r>
      <w:r>
        <w:br/>
      </w:r>
    </w:p>
    <w:p w14:paraId="0B386BEC" w14:textId="77777777" w:rsidR="00435E3A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false</w:t>
      </w:r>
      <w:r>
        <w:br/>
      </w:r>
    </w:p>
    <w:p w14:paraId="0E90E5CC" w14:textId="77777777" w:rsidR="00435E3A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null</w:t>
      </w:r>
      <w:r>
        <w:br/>
      </w:r>
    </w:p>
    <w:p w14:paraId="67CC8B43" w14:textId="641EDEBF" w:rsidR="00435E3A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undefined</w:t>
      </w:r>
      <w:r w:rsidR="00FB4584">
        <w:rPr>
          <w:rStyle w:val="VerbatimChar"/>
        </w:rPr>
        <w:t xml:space="preserve">                       </w:t>
      </w:r>
      <w:proofErr w:type="spellStart"/>
      <w:proofErr w:type="gramStart"/>
      <w:r w:rsidR="00FB4584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2D078679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Call Inside an Array</w:t>
      </w:r>
    </w:p>
    <w:p w14:paraId="14BE9079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arra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}]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rray[</w:t>
      </w:r>
      <w:r>
        <w:rPr>
          <w:rStyle w:val="DecValTok"/>
        </w:rPr>
        <w:t>1</w:t>
      </w:r>
      <w:r>
        <w:rPr>
          <w:rStyle w:val="NormalTok"/>
        </w:rPr>
        <w:t>]())</w:t>
      </w:r>
      <w:r>
        <w:rPr>
          <w:rStyle w:val="OperatorTok"/>
        </w:rPr>
        <w:t>;</w:t>
      </w:r>
    </w:p>
    <w:p w14:paraId="6DB9347E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751FAB00" w14:textId="77777777" w:rsidR="00435E3A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2</w:t>
      </w:r>
      <w:r>
        <w:br/>
      </w:r>
    </w:p>
    <w:p w14:paraId="5AF00820" w14:textId="77777777" w:rsidR="00435E3A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1</w:t>
      </w:r>
      <w:r>
        <w:br/>
      </w:r>
    </w:p>
    <w:p w14:paraId="45748778" w14:textId="77777777" w:rsidR="00435E3A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undefined</w:t>
      </w:r>
      <w:r>
        <w:br/>
      </w:r>
    </w:p>
    <w:p w14:paraId="6DF62F5E" w14:textId="77777777" w:rsidR="00F3762A" w:rsidRDefault="00000000" w:rsidP="00F3762A">
      <w:pPr>
        <w:pStyle w:val="Compact"/>
        <w:numPr>
          <w:ilvl w:val="1"/>
          <w:numId w:val="24"/>
        </w:numPr>
      </w:pPr>
      <w:r>
        <w:rPr>
          <w:rStyle w:val="VerbatimChar"/>
        </w:rPr>
        <w:t>Error</w:t>
      </w:r>
      <w:r w:rsidR="00F3762A">
        <w:rPr>
          <w:rStyle w:val="VerbatimChar"/>
        </w:rPr>
        <w:t xml:space="preserve">                          </w:t>
      </w:r>
      <w:proofErr w:type="spellStart"/>
      <w:proofErr w:type="gramStart"/>
      <w:r w:rsidR="00F3762A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227DEA40" w14:textId="18841652" w:rsidR="00435E3A" w:rsidRDefault="00435E3A" w:rsidP="00F3762A">
      <w:pPr>
        <w:pStyle w:val="Compact"/>
        <w:ind w:left="1440"/>
      </w:pPr>
    </w:p>
    <w:p w14:paraId="5390630E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Type of Function</w:t>
      </w:r>
    </w:p>
    <w:p w14:paraId="6534E6B3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983605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01367A9" w14:textId="77777777" w:rsidR="00435E3A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number</w:t>
      </w:r>
      <w:r>
        <w:br/>
      </w:r>
    </w:p>
    <w:p w14:paraId="037C7C84" w14:textId="77777777" w:rsidR="00435E3A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string</w:t>
      </w:r>
      <w:r>
        <w:br/>
      </w:r>
    </w:p>
    <w:p w14:paraId="59C17752" w14:textId="77777777" w:rsidR="00435E3A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undefined</w:t>
      </w:r>
      <w:r>
        <w:br/>
      </w:r>
    </w:p>
    <w:p w14:paraId="5FECF7F3" w14:textId="77777777" w:rsidR="00260744" w:rsidRDefault="00000000" w:rsidP="00260744">
      <w:pPr>
        <w:pStyle w:val="Compact"/>
        <w:numPr>
          <w:ilvl w:val="1"/>
          <w:numId w:val="24"/>
        </w:numPr>
      </w:pPr>
      <w:r>
        <w:rPr>
          <w:rStyle w:val="VerbatimChar"/>
        </w:rPr>
        <w:t>object</w:t>
      </w:r>
      <w:r w:rsidR="00260744">
        <w:rPr>
          <w:rStyle w:val="VerbatimChar"/>
        </w:rPr>
        <w:t xml:space="preserve">                    </w:t>
      </w:r>
      <w:proofErr w:type="spellStart"/>
      <w:proofErr w:type="gramStart"/>
      <w:r w:rsidR="00260744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6E0B6217" w14:textId="20F0FD78" w:rsidR="00435E3A" w:rsidRDefault="00435E3A" w:rsidP="00260744">
      <w:pPr>
        <w:pStyle w:val="Compact"/>
        <w:ind w:left="1440"/>
      </w:pPr>
    </w:p>
    <w:p w14:paraId="45BF0A29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Passing Function as Argument</w:t>
      </w:r>
    </w:p>
    <w:p w14:paraId="4CF59FD5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Operation</w:t>
      </w:r>
      <w:r>
        <w:rPr>
          <w:rStyle w:val="NormalTok"/>
        </w:rPr>
        <w:t>(operation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un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6019F8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75195CD" w14:textId="77777777" w:rsidR="00435E3A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5</w:t>
      </w:r>
      <w:r>
        <w:br/>
      </w:r>
    </w:p>
    <w:p w14:paraId="5FEC7CD6" w14:textId="77777777" w:rsidR="00435E3A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9</w:t>
      </w:r>
      <w:r>
        <w:br/>
      </w:r>
    </w:p>
    <w:p w14:paraId="0E7E13C2" w14:textId="77777777" w:rsidR="00435E3A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2</w:t>
      </w:r>
      <w:r>
        <w:br/>
      </w:r>
    </w:p>
    <w:p w14:paraId="001BB6D4" w14:textId="77777777" w:rsidR="003F3090" w:rsidRDefault="00000000" w:rsidP="003F3090">
      <w:pPr>
        <w:pStyle w:val="Compact"/>
        <w:numPr>
          <w:ilvl w:val="1"/>
          <w:numId w:val="24"/>
        </w:numPr>
      </w:pPr>
      <w:r>
        <w:rPr>
          <w:rStyle w:val="VerbatimChar"/>
        </w:rPr>
        <w:t>Error</w:t>
      </w:r>
      <w:r w:rsidR="003F3090">
        <w:rPr>
          <w:rStyle w:val="VerbatimChar"/>
        </w:rPr>
        <w:t xml:space="preserve">                         </w:t>
      </w:r>
      <w:proofErr w:type="spellStart"/>
      <w:proofErr w:type="gramStart"/>
      <w:r w:rsidR="003F3090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15C8B02D" w14:textId="42418F00" w:rsidR="00435E3A" w:rsidRDefault="00435E3A" w:rsidP="003F3090">
      <w:pPr>
        <w:pStyle w:val="Compact"/>
        <w:ind w:left="1440"/>
      </w:pPr>
    </w:p>
    <w:p w14:paraId="4F1B78C0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Return Type and Conditional Statement</w:t>
      </w:r>
    </w:p>
    <w:p w14:paraId="6BF445C0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EvenOrOdd</w:t>
      </w:r>
      <w:r>
        <w:rPr>
          <w:rStyle w:val="NormalTok"/>
        </w:rPr>
        <w:t>(numb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be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524B516" w14:textId="77777777" w:rsidR="00435E3A" w:rsidRDefault="00000000">
      <w:pPr>
        <w:numPr>
          <w:ilvl w:val="0"/>
          <w:numId w:val="1"/>
        </w:numPr>
      </w:pPr>
      <w:r>
        <w:lastRenderedPageBreak/>
        <w:t>What will be the output of the code above?</w:t>
      </w:r>
    </w:p>
    <w:p w14:paraId="3C43DAD8" w14:textId="77777777" w:rsidR="00435E3A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Even</w:t>
      </w:r>
      <w:r>
        <w:t xml:space="preserve"> and </w:t>
      </w:r>
      <w:r>
        <w:rPr>
          <w:rStyle w:val="VerbatimChar"/>
        </w:rPr>
        <w:t>Odd</w:t>
      </w:r>
      <w:r>
        <w:br/>
      </w:r>
    </w:p>
    <w:p w14:paraId="122F5FBF" w14:textId="77777777" w:rsidR="00435E3A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r>
        <w:rPr>
          <w:rStyle w:val="VerbatimChar"/>
        </w:rPr>
        <w:t>Even</w:t>
      </w:r>
      <w:r>
        <w:br/>
      </w:r>
    </w:p>
    <w:p w14:paraId="3E78DC9B" w14:textId="77777777" w:rsidR="00435E3A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r>
        <w:rPr>
          <w:rStyle w:val="VerbatimChar"/>
        </w:rPr>
        <w:t>Odd</w:t>
      </w:r>
      <w:r>
        <w:br/>
      </w:r>
    </w:p>
    <w:p w14:paraId="6B2D8E4D" w14:textId="77777777" w:rsidR="003F3090" w:rsidRDefault="00000000" w:rsidP="003F3090">
      <w:pPr>
        <w:pStyle w:val="Compact"/>
        <w:numPr>
          <w:ilvl w:val="1"/>
          <w:numId w:val="24"/>
        </w:numPr>
      </w:pPr>
      <w:r>
        <w:rPr>
          <w:rStyle w:val="VerbatimChar"/>
        </w:rPr>
        <w:t>Even</w:t>
      </w:r>
      <w:r>
        <w:t xml:space="preserve"> and </w:t>
      </w:r>
      <w:r>
        <w:rPr>
          <w:rStyle w:val="VerbatimChar"/>
        </w:rPr>
        <w:t>Even</w:t>
      </w:r>
      <w:r w:rsidR="003F3090">
        <w:rPr>
          <w:rStyle w:val="VerbatimChar"/>
        </w:rPr>
        <w:t xml:space="preserve">                </w:t>
      </w:r>
      <w:proofErr w:type="spellStart"/>
      <w:proofErr w:type="gramStart"/>
      <w:r w:rsidR="003F3090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3DB40551" w14:textId="4DB92006" w:rsidR="00435E3A" w:rsidRDefault="00435E3A" w:rsidP="003F3090">
      <w:pPr>
        <w:pStyle w:val="Compact"/>
        <w:ind w:left="1440"/>
      </w:pPr>
    </w:p>
    <w:p w14:paraId="3E3CDA8E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Loops</w:t>
      </w:r>
    </w:p>
    <w:p w14:paraId="3F99432A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5B28A5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D71C42E" w14:textId="77777777" w:rsidR="00435E3A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6</w:t>
      </w:r>
      <w:r>
        <w:br/>
      </w:r>
    </w:p>
    <w:p w14:paraId="708008BA" w14:textId="77777777" w:rsidR="00435E3A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10</w:t>
      </w:r>
      <w:r>
        <w:t xml:space="preserve"> and </w:t>
      </w:r>
      <w:r>
        <w:rPr>
          <w:rStyle w:val="VerbatimChar"/>
        </w:rPr>
        <w:t>3</w:t>
      </w:r>
      <w:r>
        <w:br/>
      </w:r>
    </w:p>
    <w:p w14:paraId="7ADBB69C" w14:textId="77777777" w:rsidR="00435E3A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9</w:t>
      </w:r>
      <w:r>
        <w:br/>
      </w:r>
    </w:p>
    <w:p w14:paraId="4B66D691" w14:textId="77777777" w:rsidR="00872B21" w:rsidRDefault="00000000" w:rsidP="00872B21">
      <w:pPr>
        <w:pStyle w:val="Compact"/>
        <w:numPr>
          <w:ilvl w:val="1"/>
          <w:numId w:val="24"/>
        </w:num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3</w:t>
      </w:r>
      <w:r w:rsidR="00872B21">
        <w:rPr>
          <w:rStyle w:val="VerbatimChar"/>
        </w:rPr>
        <w:t xml:space="preserve">                    </w:t>
      </w:r>
      <w:proofErr w:type="spellStart"/>
      <w:proofErr w:type="gramStart"/>
      <w:r w:rsidR="00872B21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59F9865E" w14:textId="43425FC7" w:rsidR="00435E3A" w:rsidRDefault="00435E3A" w:rsidP="00872B21">
      <w:pPr>
        <w:pStyle w:val="Compact"/>
        <w:ind w:left="1440"/>
      </w:pPr>
    </w:p>
    <w:p w14:paraId="54A49C30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Nested Function with Return</w:t>
      </w:r>
    </w:p>
    <w:p w14:paraId="4A08C7A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Function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nerFunc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multiplyBy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DE17424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D3174AC" w14:textId="77777777" w:rsidR="00435E3A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lastRenderedPageBreak/>
        <w:t>15</w:t>
      </w:r>
      <w:r>
        <w:t xml:space="preserve"> and </w:t>
      </w:r>
      <w:r>
        <w:rPr>
          <w:rStyle w:val="VerbatimChar"/>
        </w:rPr>
        <w:t>20</w:t>
      </w:r>
      <w:r>
        <w:br/>
      </w:r>
    </w:p>
    <w:p w14:paraId="4D55E464" w14:textId="77777777" w:rsidR="00435E3A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4</w:t>
      </w:r>
      <w:r>
        <w:br/>
      </w:r>
    </w:p>
    <w:p w14:paraId="7327BE78" w14:textId="77777777" w:rsidR="00435E3A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25</w:t>
      </w:r>
      <w:r>
        <w:t xml:space="preserve"> and </w:t>
      </w:r>
      <w:r>
        <w:rPr>
          <w:rStyle w:val="VerbatimChar"/>
        </w:rPr>
        <w:t>20</w:t>
      </w:r>
      <w:r>
        <w:br/>
      </w:r>
    </w:p>
    <w:p w14:paraId="38CDF397" w14:textId="77777777" w:rsidR="00872B21" w:rsidRDefault="00000000" w:rsidP="00872B21">
      <w:pPr>
        <w:pStyle w:val="Compact"/>
        <w:numPr>
          <w:ilvl w:val="1"/>
          <w:numId w:val="24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16</w:t>
      </w:r>
      <w:r w:rsidR="00872B21">
        <w:rPr>
          <w:rStyle w:val="VerbatimChar"/>
        </w:rPr>
        <w:t xml:space="preserve">                  </w:t>
      </w:r>
      <w:proofErr w:type="spellStart"/>
      <w:proofErr w:type="gramStart"/>
      <w:r w:rsidR="00872B21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56C3023F" w14:textId="5006AF56" w:rsidR="00435E3A" w:rsidRDefault="00435E3A" w:rsidP="00872B21">
      <w:pPr>
        <w:pStyle w:val="Compact"/>
        <w:ind w:left="1440"/>
      </w:pPr>
    </w:p>
    <w:p w14:paraId="123A0015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While Loop</w:t>
      </w:r>
    </w:p>
    <w:p w14:paraId="5621ED42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untDow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97EFB0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5D336A9" w14:textId="77777777" w:rsidR="00435E3A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5 4 3 2 1 "</w:t>
      </w:r>
      <w:r>
        <w:t xml:space="preserve"> and </w:t>
      </w:r>
      <w:r>
        <w:rPr>
          <w:rStyle w:val="VerbatimChar"/>
        </w:rPr>
        <w:t>"3 2 1 "</w:t>
      </w:r>
      <w:r>
        <w:br/>
      </w:r>
    </w:p>
    <w:p w14:paraId="22E4D7D3" w14:textId="77777777" w:rsidR="00435E3A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5 4 3 2 "</w:t>
      </w:r>
      <w:r>
        <w:t xml:space="preserve"> and </w:t>
      </w:r>
      <w:r>
        <w:rPr>
          <w:rStyle w:val="VerbatimChar"/>
        </w:rPr>
        <w:t>"3 2 "</w:t>
      </w:r>
      <w:r>
        <w:br/>
      </w:r>
    </w:p>
    <w:p w14:paraId="403878BE" w14:textId="77777777" w:rsidR="00435E3A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5 4 3 "</w:t>
      </w:r>
      <w:r>
        <w:t xml:space="preserve"> and </w:t>
      </w:r>
      <w:r>
        <w:rPr>
          <w:rStyle w:val="VerbatimChar"/>
        </w:rPr>
        <w:t>"3 2 1 "</w:t>
      </w:r>
      <w:r>
        <w:br/>
      </w:r>
    </w:p>
    <w:p w14:paraId="517CE89D" w14:textId="48448DEB" w:rsidR="00435E3A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5 "</w:t>
      </w:r>
      <w:r>
        <w:t xml:space="preserve"> and </w:t>
      </w:r>
      <w:r>
        <w:rPr>
          <w:rStyle w:val="VerbatimChar"/>
        </w:rPr>
        <w:t>"3 "</w:t>
      </w:r>
      <w:r w:rsidR="00ED0FD3">
        <w:rPr>
          <w:rStyle w:val="VerbatimChar"/>
        </w:rPr>
        <w:t xml:space="preserve">                </w:t>
      </w:r>
      <w:proofErr w:type="spellStart"/>
      <w:proofErr w:type="gramStart"/>
      <w:r w:rsidR="00ED0FD3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p w14:paraId="3FF4B5D6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Type in Functions Using Do-While Loop</w:t>
      </w:r>
    </w:p>
    <w:p w14:paraId="29F0B4AD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25013D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2515BB0E" w14:textId="77777777" w:rsidR="00435E3A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lastRenderedPageBreak/>
        <w:t>"1 2 3 4 "</w:t>
      </w:r>
      <w:r>
        <w:t xml:space="preserve"> and </w:t>
      </w:r>
      <w:r>
        <w:rPr>
          <w:rStyle w:val="VerbatimChar"/>
        </w:rPr>
        <w:t>"1 2 "</w:t>
      </w:r>
      <w:r>
        <w:br/>
      </w:r>
    </w:p>
    <w:p w14:paraId="4DB5D869" w14:textId="77777777" w:rsidR="00435E3A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4 3 2 1 "</w:t>
      </w:r>
      <w:r>
        <w:t xml:space="preserve"> and </w:t>
      </w:r>
      <w:r>
        <w:rPr>
          <w:rStyle w:val="VerbatimChar"/>
        </w:rPr>
        <w:t>"2 1 "</w:t>
      </w:r>
      <w:r>
        <w:br/>
      </w:r>
    </w:p>
    <w:p w14:paraId="543C0331" w14:textId="77777777" w:rsidR="00435E3A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1 2 "</w:t>
      </w:r>
      <w:r>
        <w:t xml:space="preserve"> and </w:t>
      </w:r>
      <w:r>
        <w:rPr>
          <w:rStyle w:val="VerbatimChar"/>
        </w:rPr>
        <w:t>"1 2 3 4 "</w:t>
      </w:r>
      <w:r>
        <w:br/>
      </w:r>
    </w:p>
    <w:p w14:paraId="1D5360D8" w14:textId="0B7BF664" w:rsidR="00435E3A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4 "</w:t>
      </w:r>
      <w:r>
        <w:t xml:space="preserve"> and </w:t>
      </w:r>
      <w:r>
        <w:rPr>
          <w:rStyle w:val="VerbatimChar"/>
        </w:rPr>
        <w:t>"2 "</w:t>
      </w:r>
      <w:bookmarkEnd w:id="0"/>
      <w:r w:rsidR="00706607">
        <w:rPr>
          <w:rStyle w:val="VerbatimChar"/>
        </w:rPr>
        <w:t xml:space="preserve">                 </w:t>
      </w:r>
      <w:proofErr w:type="spellStart"/>
      <w:proofErr w:type="gramStart"/>
      <w:r w:rsidR="00706607" w:rsidRPr="008D2D1C">
        <w:rPr>
          <w:rStyle w:val="VerbatimChar"/>
          <w:b/>
          <w:bCs/>
          <w:sz w:val="24"/>
        </w:rPr>
        <w:t>ans:a</w:t>
      </w:r>
      <w:proofErr w:type="spellEnd"/>
      <w:proofErr w:type="gramEnd"/>
    </w:p>
    <w:sectPr w:rsidR="00435E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3C0FF4" w14:textId="77777777" w:rsidR="00176BF7" w:rsidRDefault="00176BF7">
      <w:pPr>
        <w:spacing w:after="0"/>
      </w:pPr>
      <w:r>
        <w:separator/>
      </w:r>
    </w:p>
  </w:endnote>
  <w:endnote w:type="continuationSeparator" w:id="0">
    <w:p w14:paraId="4611FD75" w14:textId="77777777" w:rsidR="00176BF7" w:rsidRDefault="00176B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88BBA1" w14:textId="77777777" w:rsidR="00176BF7" w:rsidRDefault="00176BF7">
      <w:r>
        <w:separator/>
      </w:r>
    </w:p>
  </w:footnote>
  <w:footnote w:type="continuationSeparator" w:id="0">
    <w:p w14:paraId="2711C69C" w14:textId="77777777" w:rsidR="00176BF7" w:rsidRDefault="00176B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292F1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ABE1F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49745DE6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999892457">
    <w:abstractNumId w:val="0"/>
  </w:num>
  <w:num w:numId="2" w16cid:durableId="20997095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4622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53872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228856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13402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64107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37117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884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66001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97396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73619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80246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3756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459954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52142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449334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321192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754816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91056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26370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45887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52654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5220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77435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88380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131482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460429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6399894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290790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75503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1405690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5E3A"/>
    <w:rsid w:val="000D297C"/>
    <w:rsid w:val="00160225"/>
    <w:rsid w:val="00176BF7"/>
    <w:rsid w:val="001F5A4A"/>
    <w:rsid w:val="00260744"/>
    <w:rsid w:val="002C6D2B"/>
    <w:rsid w:val="002C72D8"/>
    <w:rsid w:val="00302EF3"/>
    <w:rsid w:val="003400EA"/>
    <w:rsid w:val="003B3E59"/>
    <w:rsid w:val="003C0767"/>
    <w:rsid w:val="003F3090"/>
    <w:rsid w:val="00407BC1"/>
    <w:rsid w:val="00435E3A"/>
    <w:rsid w:val="0044743D"/>
    <w:rsid w:val="004727C8"/>
    <w:rsid w:val="004D6D3E"/>
    <w:rsid w:val="00536B0E"/>
    <w:rsid w:val="00591132"/>
    <w:rsid w:val="00625ACE"/>
    <w:rsid w:val="006D1634"/>
    <w:rsid w:val="00706607"/>
    <w:rsid w:val="007C1ED9"/>
    <w:rsid w:val="007C67CC"/>
    <w:rsid w:val="00835F50"/>
    <w:rsid w:val="00872B21"/>
    <w:rsid w:val="00876FBB"/>
    <w:rsid w:val="008D2D1C"/>
    <w:rsid w:val="00AA03C1"/>
    <w:rsid w:val="00C43030"/>
    <w:rsid w:val="00D40F02"/>
    <w:rsid w:val="00ED0FD3"/>
    <w:rsid w:val="00EE5BD4"/>
    <w:rsid w:val="00EE6682"/>
    <w:rsid w:val="00EF4928"/>
    <w:rsid w:val="00F3762A"/>
    <w:rsid w:val="00FB45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A20B9"/>
  <w15:docId w15:val="{0975CDE9-2F70-40B2-86E9-A09457597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4</Pages>
  <Words>1327</Words>
  <Characters>7570</Characters>
  <Application>Microsoft Office Word</Application>
  <DocSecurity>0</DocSecurity>
  <Lines>63</Lines>
  <Paragraphs>17</Paragraphs>
  <ScaleCrop>false</ScaleCrop>
  <Company/>
  <LinksUpToDate>false</LinksUpToDate>
  <CharactersWithSpaces>8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praveena singarapu</cp:lastModifiedBy>
  <cp:revision>33</cp:revision>
  <dcterms:created xsi:type="dcterms:W3CDTF">2024-12-11T10:14:00Z</dcterms:created>
  <dcterms:modified xsi:type="dcterms:W3CDTF">2024-12-12T06:01:00Z</dcterms:modified>
</cp:coreProperties>
</file>